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ai</w:t>
      </w:r>
      <w:r>
        <w:t xml:space="preserve"> </w:t>
      </w:r>
      <w:r>
        <w:t xml:space="preserve">PBS</w:t>
      </w:r>
      <w:r>
        <w:t xml:space="preserve"> </w:t>
      </w:r>
      <w:r>
        <w:t xml:space="preserve">ทันข่าว</w:t>
      </w:r>
      <w:r>
        <w:t xml:space="preserve"> </w:t>
      </w:r>
      <w:r>
        <w:t xml:space="preserve">16.00</w:t>
      </w:r>
      <w:r>
        <w:t xml:space="preserve"> </w:t>
      </w:r>
      <w:r>
        <w:t xml:space="preserve">น.</w:t>
      </w:r>
      <w:r>
        <w:t xml:space="preserve"> </w:t>
      </w:r>
      <w:r>
        <w:t xml:space="preserve">|</w:t>
      </w:r>
      <w:r>
        <w:t xml:space="preserve"> </w:t>
      </w:r>
      <w:r>
        <w:t xml:space="preserve">16</w:t>
      </w:r>
      <w:r>
        <w:t xml:space="preserve"> </w:t>
      </w:r>
      <w:r>
        <w:t xml:space="preserve">ต.ค.</w:t>
      </w:r>
      <w:r>
        <w:t xml:space="preserve"> </w:t>
      </w:r>
      <w:r>
        <w:t xml:space="preserve">66</w:t>
      </w:r>
      <w:r>
        <w:t xml:space="preserve"> </w:t>
      </w:r>
      <w:r>
        <w:t xml:space="preserve">(181066)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18</w:t>
      </w:r>
      <w:r>
        <w:t xml:space="preserve"> </w:t>
      </w:r>
      <w:r>
        <w:t xml:space="preserve">ตุล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  <w:r>
        <w:br/>
      </w:r>
      <w:r>
        <w:rPr>
          <w:rStyle w:val="VerbatimChar"/>
        </w:rPr>
        <w:t xml:space="preserve"> สวัสดีค่ะก็กลับทันค่ะ 16:00 น พรุ่งนี้ปากคลองพยาบาลค่ะ ทำวันนี้แรงงานไทยจะกลับจากอิสราเอลเพิ่มอีกจำนวน 250 คนข้างหลังจาก เมื่อช่วงเช้าที่ผ่านมาแรงงานไทยจำนวน 130 คนก็ได้เดินทางกลับมาจากอิสราเอลฆ่าด้วยเครื่องบินของกองทัพอากาศนะคะ ทั้งหมดนั้น ปลอดภัยดีค่ะขณะที่กระทรวงกลาโหมก็เตรียมแผนที่จะส่ง 430 ที่จะลำเลียงคนไทย ไปยังประเทศที่ 3 ก่อนที่จะส่งเครื่องบินพาณิชย์นั้นไปรับอีกจำนวนหลายพันคนค่ะ เครื่องปริ้น A3 40-50 ของกองทัพอากาศพร้อมกับรายงานภายใน size L ที่เดินทางกลับสู่ประเทศไทยเที่ยวบินแรก ในวันนี้จำนวน 130 คนมาถึงท่าอากาศยานทหาร 2 กองบิน 6 เมื่อช่วงเช้าที่ผ่านมาค่ะ ในเมื่อเดินทางมาถึงสนามบินดอนเมืองรายงานขายทั้งหมดต้องผ่านกระบวนการตรวจร่างกาย การตรวจคนเข้าเมืองการตรวจสอบสิทธิ์ก่อนที่จะเดินทางไปที่สถาบันบำราศนราดูร ตรวจรถของบริษัทขนส่งจำกัดเพื่อที่จะลงทะเบียนรับสิทธิ์ และสวัสดิการ แรงงานคนไทยจะได้รับ  ขณะที่ญาติของแรงงานคนไทยในอิสราเอลก็เดินทางมารอรับที่สถาบันบำราศนราดูร ยังครอบครัวของนายวิเศษโพธิ์ไทรชาวจังหวัดมุกดาหารที่มีภรรยามารอรับค่ะ วิเศษบอกว่าดีใจที่กลับมาถึงประเทศไทยแล้วหลังจากนี้ก็จะไม่กลับไปทำงานที่ เอาอีกเพราะว่าไม่มั่นใจในความปลอดภัยเนื่องจากว่าจุดที่ทำงานอยู่นานอยู่นะ พื้นที่การสู้รบกัน  ไม่ไปแล้วนะครับ สงครามขึ้นมาอีก  ไปครั้งนี้คง  ว่ามันอยู่ใกล้เกินนะครับ  ก็มันสงบลงให้ก็ต้องค่อยว่ากัน ครับผม นายสุทินคลังแสงรัฐมนตรีว่าการกระทรวงกลาโหมยืนยันนะคะว่าหลังจากนี้หน่วยงานที่เกี่ยวข้องจะสำรวจ ฉันต้องการของแรงงานเหล่านี้ ด้วยการช่วยเหลือในเบื้องต้นส่วนการช่วยเหลือลำเลียงคนไทยที่ยังอยู่ในอิสราเอล ตอนนี้รัฐบาลกำลังวางแผนช่วยเหลือคนที่ประสงค์จะเดินทางกลับให้หมดก็คาดว่ามีประมาณ คนภายในสิ้นเดือนตุลาคมนี้ค่ะแต่ว่าอุปสรรคในขณะนี้ก็คือการเคลื่อนย้ายแรงงานที่ทำงานในพื้นที่ ซูเราะห์ เตียงสนามบินนั้นยังทำได้ยากอยู่เบื้องต้นนะคะก็เตรียมส่งเครื่องบิน 403 บินรับคนไทยที่อยู่ในพื้นที่ที่ได้รับผลกระทบ ไปส่งที่สนามบินในประเทศที่ 3 รอบๆ เครื่องบินพาณิชย์นักบินไปรับกลับประเทศไทยขณะที่ช่วงค่ำวันนี้เวลาประมาณ 19:00 น ก็จะมีแรงงานไทยอีกจำนวน 250 เดินทางกลับจากอิสราเอลถึงท่าอากาศยานสุวรรณภูมิค่ะ    แม่ของแรงงานไทยในประเทศอิสราเอลที่ได้รับการยืนยันนะคะว่าลูกชายนั้นเสียชีวิตแล้วจะเห็น การสู้รบหลังจากที่ถูกจับ เป็นตัวประการยังคงรอคอยความหวังค่ะว่ารัฐบาลนั้นจะช่วยเหลือนำศพของลูกชายนั้น กลับบ้านเกิดได้ค่ะ ที่บ้านของนายพงศธรขุนศรีแรงงานชาวจังหวัดนครราชสีมาที่เดินทางไปทำงานที่ประเทศอิสราเอลแล้วก็ ถูกจับเป็นตัวประกันจากเหตุการณ์การสู้รบก่อนที่จะเสียชีวิต มีเพื่อนบ้านมาคอยให้กำลังใจนางสุรางคนางค์กรุงศรีแม่ของนายพงศธร พี่ยังอยู่ในการโศกเศร้าหลังทราบข่าวการเสียชีวิตของลูกชายค่ะ แม่ของนายพงศธรบอกว่ากำลังใจดีขึ้นเพราะว่ามีเพื่อนบ้านและหน่วยงานราชการในพื้นที่นั้นมาให้กำลังใจ แล้วก็ยังหวังว่ารัฐบาลจะช่วยนำศพของลูกชายกลับมาประเทศไทยเพื่อที่จะได้นำไปประกอบพิธีทางศาสนาที่บ้านเกิด เพราะว่าอยากจะเห็นหน้าลูกชายเป็นครั้งสุดท้ายค่ะ ที่จังหวัดนครพนมนายสิทธิโชคโยธาทอนแรงงานไทยที่มีภัยสงครามอยู่ที่ประเทศอิสราเอลได้วีดีโอ มาพูดคุยกับครอบครัว ของนายณัฐพงษ์เป็นตาหรือว่านิดหนึ่งในแรงงาน ชาวจังหวัดนครพนมที่สูญหายและครอบครัวไม่สามารถติดต่อได้หลังเหตุการณ์ทั่วประเทศ  โดยนายสิทธิโชคเปิดเผยว่าวันเกิดเหตุนั้นไม่ได้อยู่ที่แคมป์คนงานแต่ทราบข่าวว่าเพื่อนคนไทย 7 คนนั้นทุกกลุ่มสามารถเข้ามาบุกยิงเสียชีวิตคาบังเกอร์ส่วนที่เหลือคาดว่าน่าจะ จับตัวประกันซึ่งภายในแคมป์คนงานมีคนไทยพักอยู่ 19 คนส่วนนายณัฐพงษ์ยังไม่ทราบว่า เป็นตัวประการหรือว่า ถูกยิงเสียชีวิตเพราะว่าจนถึงขณะนี้ยังไม่พบตัว ขณะที่ครอบครัวนายณัฐพงษ์ก็บอกว่า ใจมากก็ไม่ทราบว่านายณัฐพงษ์นั้นยังมีชีวิตอยู่หรือไม่ และเมื่อมีข่าวคนไทยเสียชีวิตเพิ่มก็ยิ่งกังวลใจสิ่งที่ทำได้ในตอนนี้ก็คือการรอข่าว จากทางการค่ะ  ส่วนที่จังหวัดเชียงรายครอบครัวของนายพงศ์แซ่เล่าอายุ 26 ปีชาวบ้านดอนหลวงตำบลริมโขงอำเภอเชียงของจังหวัดเชียงราย หนึ่งในคนไทยที่ไปทำงานที่อิสราเอลก็ยังคงเฝ้ารอข่าวสารหลังพระ ภาพในกรงหน้าจอทุกกลุ่มฮามาสจับกุมตัวไปตั้งแต่วันที่ 7 ตุลาคมที่ผ่านมา โดยนางสาวสุนทรีแซ่ลี้ภรรยาของในกรงก็บอกว่าสามีไปทำงานที่ประเทศ ประมาณ 1 ปีแล้วก่อนเดินทางไปก็มีการหยิบยืมเงินบ้างเพื่อเป็นค่าใช้จ่ายในการเดินทาง โดยหลังที่มีภาพของในกรงถูกจับก็ไม่สามารถที่จะติดต่อได้อีกจึงอยากให้หน่วยงานที่ เกี่ยวข้องนั้นประสานเพื่อช่วยเหลือให้ในกรงนั้นได้กลับประเทศไทยด้วยค่ะ  รัฐบาลอิสราเอลระบุว่ารัฐบาลและหน่วยงานด้านความมั่นคงของอิสราเอลนั้น  ความล้มเหลวในการปก น้องประชาชนขณะที่นายกรัฐมนตรีอิสราเอลได้พบปะกับครอบครัวของผู้ที่เสียชีวิต แล้วถูกจับเป็นตัวประกัน กล้องประจำตัวของสมาชิก กลุ่มติดอาวุธฮามาสได้เผยภาพนาทีที่กลุ่มฮามาสนั้นระดมกำลังบุกเข้าไปในคลิปหลุด โซฟาของอิสราเอล เมื่อวันที่ 7 ตุลาคมที่ผ่านมา คลิปวีดีโอเหล่านี้แสดงให้เห็นนะว่าสมาชิกกลุ่มฮามาสนั้นกราดยิงใส่ประชาชนโดยไม่เลือกหน้า ระบุเข้าค้นในอาคารทุกหลังซึ่งคลิปวีดีโอชุดนี้เพิ่งถูกปล่อยออกมาเมื่อวานนี้ค่ะ ขณะที่วันนี้กองทัพอิสราเอลได้เผยภาพปฏิบัติการโจมตีพื้นที่ของกลุ่ม บ่หล่าทางตอนใต้ของเลบานอนเพื่อตอบ กลุ่มติดอาวุธดังกล่าวที่โจมตีค่ายทหารและหมู่บ้านริมชายแดนทางตอนเหนือของ จนเป็นเหตุให้มีผู้เสียชีวิต 1 คนบาดเจ็บ 3 คนถือว่าเป็นความรุนแรงบริเวณชายแดนในฝั่งเลบานอนที่เลวร้ายที่สุด  นับตั้งแต่ปี 2006  ทางนี้อิสราเอลได้ออกคำสั่งห้ามประชาชนเข้าไปในรัศมี 4 กิโลเมตรจากชายแดนเลบานอนซึ่งกำลังมีการยิงปะทะกันอย่างดุ   ขณะที่เบญจมินทร์ในธัญญะครูนายกรัฐมนตรีอิสราเอลเดินทางพบปะกับครอบครัวของผู้เสียชีวิต ที่ถูกจับเป็นตัวประกันหรือสูญหายไปนะตั้งจากกลุ่มฮามาสได้เปิดโจมตีอิสราเอลเมื่อวันที่ 7 ตุลาคมที่ผ่านมา ครอบครัวและญาติของผู้ที่ถูกจับตัวไปต่างเรียกร้องให้ผู้นำอิสราเอลนั้น กันว่าพวกเขานั้นจะได้รับการปล่อยตัว โดยล่าสุด โฆษกกองทัพอิสราเอลเปิดเผยว่ามีตัวประกันถูกจับตัวไว้ในกาซ่า 150 5 คนค่ะ คณะรัฐมนตรีกระทรวงการคลังอิสราเอลซึ่งเป็นพันธมิตรคนสำคัญของพรรครัฐบาลอิสราเอลระบุว่า  เราต้องยอมรับอย่างซื่อสัตย์อย่างเจ็บปวดและก็น้อมรับว่ารัฐบาลและหน่วยงานด้านความมั่นคงนั้น ความล้มเหลวในการรักษาความปลอดภัยของประชาชนค่ะ      ประชาชนในหลายประเทศร่วมเดินขบวนแสดงพลังดูรายละเีอิสราเอลพลังจาก ส่งมาทันได้เปิดฉากโจมตีอิสราเอลเมื่อวันที่ 7 ตุลาคมที่ผ่านมาแล้วก็นำไปสู่การต่อ โลกของอิสราเอลจนทำให้มีผู้เสียชีวิตร่วมมากกว่า 400 คนค่ะ รูปสายพันธุ์คนในแคนาดาร่วมเดินขบวนแล้วก็บ่น ปาเลสไตน์ไปตามท้องถนนบริเวณอาคารรัฐสภาในกรุงออตตาวาเพื่อแสดงพลังสนับสนุนและเรียกร้องให้ การปลดปล่อยปาเลสไตน์เช่นเดียวกับที่รัฐเท็กซัสของสหรัฐ ผู้ประท้วงหลายร้อยคนร่วมกันปกครองแล้วก็ชูป้ายข้อความเพื่อเรียกร้องเสรีภาพให้กับชาวบ้าน โดยการประท้วงก็เป็นไปด้วยความสงบ ส่วนชุมชนชาวยิวในรัฐนิวเจอร์ซีย์ก็เดินขบวนเพื่อแสดงพลังสนับสนุนอิสราเอล หลังจากถูกพม่าโจมตีแบบไม่ทันตั้งตัวเมื่อวันที่ 7 ตุลาคมที่ผ่านมา เช่นเดียวกับประชาชนราว 1000 คนกรุงลอนดอนของอังกฤษที่ร่วมกันจุดเทียนแล้วก็ไว้อาลัยให้ ผู้เสียชีวิตจากการปะทะกันระหว่างอิสราเอลและกลุ่มฮามาสและยังเรียกร้องให้มีการ ประกันมากกว่า 100 คนที่ถูกจับตัวไป ขณะที่ในเยอรมนีตำรวจระดมกำลังสลายการรวมตัวของกลุ่มผู้ชนะ สวนชาวปาเลสไตน์ที่จัตุรัสกรุงเบอร์ลิน พร้อมทั้งควบคุมตัวผู้ประท้วงไปจำนวน 1 หลังจากกลุ่มผู้สนับสนุนปาเลสไตน์ได้ใช้ มีการจัดงานไว้อาลัยให้กับผู้เสียชีวิต  ความขัดแย้ง งานรวมตัวเพื่อแสดงจุดยืนสนับสนุนชาวปาเลสไตน์ ซึ่งขัดต่อข้อกฎหมาย เนื่องจากก่อนหน้านี้เยอรมนีสั่งห้าม ไม่ให้ผู้สนับสนุนปาเลสไตน์ออกมารวมตัวเพราะกังวลว่าอาจเป็นภัยคุกคามต่อ ความปลอดภัยและความมั่นคงสาธารณะค่ะการปะทะกันระหว่างอิสราเอลกับ ยังเกิดขึ้นอย่างต่อเนื่อง  ซึ่งส่งผลทำให้มีผู้เสียชีวิตในอิสราเอลไปแล้วไม่ต่ำกว่า 1400 คน ส่วนตัวเลขผู้เสียชีวิตในการสร้างก็เพิ่มขึ้นเป็นอย่างน้อย 2670 คนค่ะ  ทำรายการวัย 71 ปีได้ก่อเหตุใช้มีดแทงสองแม่ลูกชาวมุสลิมจนเป็นเหตุให้ หายไวๆ สีน้ำเสียชีวิตค่ะส่วนแม่ได้รับบาดเจ็บสาหัสขณะที่ผู้นำสหรัฐนั้นได้ออก ประณามเหตุการณ์ดังกล่าวนี้ค่ะ  ช่องรายการทยอยนำดอกไม้และของเล่นไปวางไว้หน้าบ้านหลังหนึ่ง ในแผงฟิวส์ทาวน์ชิปห่างจากนครชิคาโกรัฐอิลลินอยส์ประมาณ 64 กิโลเมตร ไว้อาลัยให้กับเด็กชายวัย 6 ที่ถูกแทงเสียชีวิต หลังจากถ่ายเจ้าของบ้านบุกใช้มีดแทงลูกบ้านเมื่อวันเสาร์ที่ผ่านมาตามเวลาท้องถิ่น เจ้าหน้าที่เปิดเผยว่าเด็กชายเป็นชาวอเมริกันเชื้อสายปาเลสไตน์มีร่องรอย แทงทั้งหมด 26 แผลด้วยมีดใบหยักของทหารความยาว 7 นิ้ว ที่แม่ของเด็กชายซึ่งมีอายุ 32 ปีได้รับบาดเจ็บสาหัสหลังจากที่ แพงมากกว่า 10 แผล โดยขณะนี้ยังคงอยู่ระหว่างการรักษาตัวในโรงพยาบาล ส่วนผู้ต้องสงสัยก็คือนายโจเซฟครูบาวัย 71 ปีซึ่งถูกตำรวจจับกุมตัวเอาไว้ได้แล้ว หน้าที่ทางการท้องถิ่นระบุว่าสาเหตุในการลงมือครั้งนี้เพราะว่าสองแม่ลูกเป็นมุสลิม และเพื่อตอบ สงครามระหว่างอิสราเอลและกลุ่มติดอาวุธฮามาสที่เปิดฉากขึ้นตั้งแต่วันที่ 7 ตุลาคมที่ผ่านมา  ขณะนี้ผู้ต้องสงสัยถูกคุมขังอยู่ในเรือนจำเพื่อรอขึ้นศาลนัดแรก หลังถูกตำรวจตั้งข้อหาฆ่าผู้อื่นโดยเจตนาพยายามฆ่าผู้อื่นโดยเจตนา อาชญากรรมจากความเกลียดชังและทำร้ายร่างกายด้วยอาวุธร้ายแรง ที่โจไบเดนประธานาธิบดีสหรัฐได้ออกมาประณามการกระทำดังกล่าวนะคะ เป็นการกระทำอันน่าสยดสยองจากความเกลียดชังค่ะ วันนี้มีการประชุมคณะรัฐมนตรีค่ะโดยนายกรัฐมนตรีก็ได้เผยผลการประชุมครมในวันนี้ว่ามีการเห็นชอบ ราคาค่าโดยสารรถไฟฟ้าโดยนำร่องใน 2 สายนะคะก็คือสายสีแดงและสีม่วง 20 ตลอดสายค่ะพร้อมกับย้ำนะคะว่า การปรับราคาค่าโดยสารรถไฟฟ้าหากเส้นไหนสามารถทำได้ก่อนก็จะรีบทำทันทีค่ะ ให้เกิดประโยชน์กับประชาชนค่ะ  นายเศรษฐาทวีสินนายกรัฐมนตรีและรัฐมนตรีว่าการกระทรวงการคลังเปิดเผยว่า ที่ประชุมครมมีมติอนุมัติให้ปรับอัตราค่าโดยสารรถไฟฟ้า 2 สายคือสีแดงและสีม่วง 20 บาทตลอดสายค่ะ โดยเส้นทางสายสีม่วงเริ่มตั้งแต่สถานีคลองบางไผ่ถึงสถานีเตาปูน ส่วนเส้นทางสายสีแดงเริ่มตั้งแต่สถานีกลางบางซื่อถึงสถานีรังสิต   ขายตั้งแต่เวลา 11:00 น ที่ผ่านมา แต่ว่ารายละเอียดทั้งหมดนะคะก็จะให้นายสุริยะจึงรุ่งเรืองกิจรัฐมนตรีว่าการกระทรวงคมนาคม ผมเป็นผู้ที่ชี้แจงอีกครั้งค่ะ   20 บาทใช่ไหมครับสายสีแดงกับสีม่วง พรุ่งนี้คืนนี้เที่ยงคืนนะพี่ไม่แน่ใจเหมือนกัน  สุดยอดเลยดีกว่า        รายละเอียดนะครับ   20 บาท ประชาชน    ส่วนการประชุมครมวันนี้กระทรวงพลังงานไม่ได้เสนอแต่งตั้งผู้ว่าการไฟฟ้าฝ่ายผลิตแห่งประเทศไทยค่ะ แต่ว่ามีรายงานเรื่องมาตรการลดราคาน้ำมันเบนซินซึ่งนายกรัฐมนตรีได้สั่งการให้รัฐมนตรีว่าการกระทรวงพลังงาน ไปดูในเรื่องของการเยียวยาช่วยเหลือภาคส่วนที่เปราะบาง ขณะเดียวกันรัฐมนตรีว่าการกระทรวงพลังงานได้รายงานความคืบหน้าในการลดราคาน้ำมันเบนซิน พร้อมกับเสนอ 2 แนวทางค่ะแต่ว่าในที่ประชุมครมให้กลับไปทบทวนโดยเฉพาะในแนวทางที่ 3  เพื่อให้เป็นผลประโยชน์ต่อประชาชนและคาดว่าสัปดาห์หน้าจะนำเข้าสู่ที่ประชุมครม ครั้งหนึ่งค่ะ  เช็คระยะรถไฟฟ้า 20 บาทของชาวบ้านก็เริ่มแล้ววันนี้เป็นวันแรกนะคะนำร่องในโครงการรถไฟฟ้าสายสีแดงแล้วก็ สายสีม่วงค่ะทำให้ผู้โดยสารที่ใช้บริการจะจ่ายในอัตราสูงสุด 20 บาท ส่วนการเชื่อมต่อระหว่างสายสีแดงและสายสีม่วงขณะนี้ก็ยังติดปัญหาในด้าน อยู่นะคะการคาดว่าจะเริ่มได้ในวันที่ 1 พฤศจิกายนนี้ค่ะ   ครม. เห็นชอบปรับลดค่าโดยสารรถไฟฟ้าสูงสุดไม่เกิน 20 บาทสำหรับรถไฟฟ้าสายสีแดงและสีม่วง เดือนนี้ผลทันทีค่ะ ตั้งแต่เวลา 10:00 น ที่ผ่านมาแล้ว โดยสารที่มาใช้บริการก็บอกว่ามาใช้บริการครั้งแรกแล้วก็เชื่อว่าหากใช้ในราคาสูงสุด 20 บาทได้ก็อาจจะจูงใจให้ใช้รถไฟฟ้ามากขึ้นเพราะว่าราคาถูกแล้วก็ ประหยัดเวลาค่ะมันจะหลายต่อแล้วก็รวมกัน ราคาจะสูงกว่าท่านั่ง ถนนรถแดงไปหน้าสถานีรังสิตแล้วก็มานี่ก็จะถูกกว่า    คิดว่าดีค่ะ เช็คพัสดุ ขอนั่งไปไหนแล้วบอกว่าเออมันติดกันเลยอะไรเงี้ยค่ะ    สะดวกสะดวก  นายสุริยะจึงรุ่งเรืองกิจรัฐมนตรีว่าการกระทรวงคมนาคมกล่าวว่าสำหรับการเชื่อมต่อระหว่างรถไฟฟ้าสายสีม่วงกับรถไฟฟ้า เมืองสายสีแดงจะเริ่มได้ในวันที่ 1 กติกายนต์นี้ค่ะเพราะว่า  ระบบรองรับการเปลี่ยนถ่ายที่สถานีบางซ่อนภายในระยะเวลา 30 นาที และก็ต้องใช้บัตรประชาชนใบเดียวกันหรือว่า TMB contact lens เท่านั้นค่ะ  ตอนนี้ใช้ได้ไหมครับ 20 บาทตลอดสาย ทั้งสีม่วงและสีแดง 20 บาท             เนื่องจากว่า ผมให้ข้อมูลนะครับ  วันนี้มีเพียงแค่ 300 กว่าบาทเอง    300 คน ไม่มากเท่าไหร่ ในขณะเดียวกัน ประมาณวันที่ 1 พฤศจิกายน  ทางธนาคารที่เข้ามาช่วยทำระบบ เชื่อมโยงให้นะครับ      ครับ  นายสุริยะกล่าวต่อว่าคาดการณ์ว่าจะมีผู้โดยสารมาใช้บริการอย่างน้อยประมาณวันละ 100 คนก็แบ่ง รถไฟฟ้าสายสีม่วง 70 คนและรถไฟฟ้าชานเมืองสายสีแดงประมาณ 30,000 บาทค่ะ    นายกรัฐมนตรีได้ปฏิเสธปลุกระดมและแบ่งแยกประชาชนค่ะหลังจากที่ขอให้สนับสนุนนโยบาย Digital wallet 100 บาทนะคะพร้อมกับย้ำว่าการดำเนินนโยบายนั้นได้ทำ อย่างตามขั้นตอนอย่างรอบคอบและรัดกุมค่ะและก็เชื่อว่าจะไม่ซ้ำรอย โครงการรับจำนำข้าวค่ะ หลังจากกระแสคัดค้านไม่เห็นด้วยกรณีนายเศรษฐาทวีสินนายกรัฐมนตรี รัฐมนตรีว่าการกระทรวงการคลังบอกกับประชาชนชาวจังหวัดพิษณุโลกให้เป็นกระบอก เสียงเพื่อสนับสนุนนโยบายการแจกเงินดิจิตอล 10000 บาท โดยนายกรัฐมนตรีกล่าวยืนยันว่าไม่ได้ต้องการแบ่งแยกประชาชนหรือ  ระดมประชาชนค่ะ  การแบ่งแยกเป็นการอบรมครับเป็นการตีวาด ก็บอกให้ผมรับฟังเสียงทุกเสียง เชื่อผมเหมือนกันอย่างเช่นพี่น้องประชาชนบางคนก็บอกว่าระยะทาง 4 กิโลเมตรเนี่ย 5 กิโลเมตรมองไปไม่มีร้านสักร้านเดียวเนี่ย  เหมือนกัน เรื่องที่มาใช้เงิน จีบได้ไหมครับ ระยะเวลา 6 เดือนผมก็อยากได้ยินจริงๆครับเพราะผมอยากจะสั่งจริงๆจะได้เอาไปปรับรับปากคนเดียว    ดีครับ  นายกรัฐมนตรีปฏิเสธว่าโครงการแจกเงินดิจิตอล 10000 บาทให้กับประชาชนกว่า 50 ศาลคนนั้นใช้งบประมาณเพียง 5.6 แสนบาทไม่ใช่ 4.8 ล้านบาท แล้วก็เตรียมที่จะแถลงรายละเอียดของโครงการแล้วก็ที่มา ประมาณนี้อีกครั้งพร้อมกับย้ำว่ารัฐบาลได้ดำเนินการทุกขั้นตอนด้วยความรอบคอบ รัดกุมและก็จะไม่ซ้ำรอยกับโครงการรับจำนำข้าวอย่างแน่นอนค่ะ ขณะที่นายภูมิธรรมเวชยชัยรองนายกรัฐมนตรีและรัฐมนตรีว่าการกระทรวงพาณิชย์ระบุว่า  รัฐบาลพร้อมฟังเสียงคัดค้านหรือเสียงสนับสนุนกับนโยบายแจกเงินดิจิตอล 10000 บาท เทศบาลนั้นจะมาปรับปรุงแก้ไขแต่การดำเนินการนั้นต้องทำอยู่บนหลัง เงื่อนไขที่พรรคเพื่อไทยกำหนดเอาไว้ค่ะก่อนที่จะย้ำว่านโยบายนี้ เริ่มได้ภายในวันที่ 1 กุมภาพันธ์ปี 2561 ค่ะ ขณะเดียวกันคณะกรรมาธิการพัฒนาเศรษฐกิจของสภาผู้แทนราษฎรเตรียมเชิญกระทรวงการคลังและผู้แทนของธนาคารแห่งประเทศไทยนั้น  มาให้ข้อมูลในวันพฤหัสบดีที่ 19 ตุลาคมนี้ค่ะ   พลตำรวจเอกต่อศักดิ์สุขวิมลผู้บัญชาการตำรวจแห่งชาติยืนยันถึงผลการประชุมครมแต่งตั้งระดับ ในผลนะคะว่ามีการปรับเปลี่ยนเล็กน้อยเป็นไปตามพ.ร.บ. ตำรวจฉบับใหม่ค่ะแล้วก็แทนที่จะพิจารณาโพส อีกทีเนี่ยรอบปลายเดือนตุลาคมนี้ค่ะ   พลเอกต่อศักดิ์สุขวิมลผู้จัดการตำรวจแห่งชาติเปิดเผยผลประชุมคณะกรรมการข้าราชการตำรวจก.ตร เพื่อแต่งตั้งตำรวจระดับรองผู้บัญชาการตำรวจแห่งชาติลงมาถึงระดับผู้บัญชาการ ตามพระราชบัญญัติตำรวจแห่งชาติหรือพรบตำรวจฉบับใหม่ วันไหนที่ประชุมผู้ทรงคุณวุฒินั้นได้มีโอกาสอธิบายถึงคุณสมบัติบางนา ก็มีการชี้แจงแล้วก็เตรียมนำมาปรับปรุงพิจารณาเพื่อให้เกิดประโยชน์มากยิ่งขึ้นค่ะ บัญชีรายชื่อที่รับการแต่งตั้งยอมรับว่ามีการเปลี่ยนแปลงบ้างเล็กน้อยค่ะ บอร์ดกลั่นกรองเมื่อวันที่ 15 กันยายนปี 2560 6 แต่ยังไม่สามารถที่จะเปิดเผยด้วยว่าใครไปตำแหน่งไหนต้องรอให้มีการ โปรดเกล้าก่อนค่ะ     ที่ทางตร. เนี่ยเราคำนึงถึงหลักกฎหมายอยู่แล้วนะครับ สื่อที่เราเคยเคยเห็นกันอยู่นะครับก่อนการที่นาก็จะเป็นอย่างนี้  ฟ้องร้องหรือไม่ฟ้องร้องก็ คนที่เสียสิทธิ์คนที่ไม่ต้องมีมีสิทธิ์ตามกฎหมายที่จะฟ้องร้องทางสำนักต่างชาติก็เอา กฎหมาย ตัวตังค์แล้วหรอพี่ธนาหลักตามหลักของกฎหมายทุกอย่าง พี่ว่าเขานี้ตอนนี้เราเพื่อนๆกันข้างๆข้างๆจะ ละเอียดมากนะครับ  ว่าได้ลงนามในคำสั่งให้ผู้ที่มีรายชื่อทั้งหมดนั้นไปรักษาราชการแทนในตำแหน่งเพื่อเตรียมพิจารณารายชื่อแต่ง ทางราชการตำรวจระดับรองผู้บัญชาการลงมาถึงผู้บังคับการซึ่งจะมีการประชุมครม ในวันที่ 31 ตุลาคม คนกับไอ้ต่อศักดิ์ยืนยันว่าการแต่งตั้งรอบนี้ยึดหลักอาวุโสความรู้ความสามารถ คู่กันค่ะเป็นไปตามพรบตำรวจฉบับใหม่ที่มีการพิจารณาจากระดับล่างขึ้นไป ไม่เหมือนแต่ก่อนที่ระดับตำรวจลงไปค่ะ  สำหรับ 24 ตำแหน่งประกอบด้วยรองผบตร. ว่าง 3 ตำแหน่งผู้ช่วยผบตร. ว่าง 5 ตำแหน่ง และมีตำแหน่งผู้บัญชาการว่าง 16 ตำแหน่งโดยที่มีการคาดการณ์มีประ เปลี่ยนและวางตำแหน่งก็ยังได้รับความไว้วางใจให้ควบคุมในตำแหน่งเดิมนะคะอย่างเช่น พลตำรวจโทธิติแสงสว่างผู้บัญชาการตำรวจนครบาลพลตำรวจโทจิรภพภูริเดชผู้บัญชาการตำรวจสอบสวนกลาง  พลตำรวจโทวรวัฒน์วัฒน์นครบัญชาดูแลตำรวจสืบสานต่องานอาชญากรรมทางเทคโนโลยีป้องกันและปราบ ตามภัยไซเบอร์ต่อค่ะ     นายกดนตรีสั่งกรมศุลกากรเข้มงวดในการตรวจสอบแล้วก็สกัดกั้นการลักลอบนำเข้าหมู หมูเถื่อนนะคะแรงจะพบว่าในช่วง 3 ปีที่ผ่านมาค่ะได้มีการจับ ผู้กระทำผิดเพิ่มขึ้นต่อเนื่องรวม 220 รายแล้วก็ยึดหมูเถื่อนได้กว่า 5 ล้านกิโลกรัมค่ะ นายพันธ์ทองลอยกุลนันท์โฆษกกรมศุลกากรเปิดเผยว่าจากสถานการณ์การลักลอบ นำเข้าหมูเถื่อนนายเศรษฐาทวีสินนายกรัฐมนตรีมีคำสั่งให้กรมศุลกากร  มีมาตรการควบคุมการลักลอบนำเข้าสินค้าประเภทเนื้อสัตว์จากต่างประเทศทุกช่องทางค่ะ โดยเพิ่มการตรวจสอบ ข้อมูลการนำเข้าจากบัญชีสินค้า ซึ่งกำชับให้เจ้าหน้าที่ เปิดหน้าตู้และเอกซเรย์ตู้ขนส่งสินค้าเพื่อตรวจสอบว่ามีการขนส่งสินค้าตรงตามใบ สถานที่สำแดง ต่อเจ้าหน้าที่หรือไม่ค่ะ  อย่าลืมว่าปี 64 65 เนี่ยต้องมีการจับเป็นแสนกิโลเมตรนะ ก่อนปี 60 เนี่ย 4.7 ล้านเนี่ย พี่ 65 จับ 4 แสน กิโล 40 โลก็ถือว่าถือว่าเยอะ ถือว่าเยอะ แต่ว่ามีการลักลอบมาเป็น กินแล้วก็มีการจับได้ สำหรับการตรวจยึดหมูเถื่อนนำเข้าก่อนหน้านี้ที่ท่าเรือแหลมฉบังจำนวน 100 ตู้ ข้อสอบกรมศุลกากรบอกว่าได้นำของกลางทั้งหมดไปทำลายแล้วเมื่อวันที่ 29 กันยายนที่ผ่านมา  ส่วนเจ้าหน้าที่กรมศุลกากรที่พบว่าไปเกี่ยวข้องก็อยู่ระหว่างการดำเนินคดีทั้งทางวินัยและอาญา เช่นเดียวกับกรมสอบสวนคดีพิเศษที่อยู่ระหว่างการตรวจสอบบัญชีและเส้นทางการเงินของ บริษัทที่เกี่ยวข้องกับการลักลอบนำเข้าหมูเถื่อน 161 ตู้ โดยกรมศุลกากรพร้อมที่จะให้การสนับสนุนด้านข้อมูลหากมีการร้องขอ สำหรับสถิติการจับกุมการลักลอบนำเข้าหมูเถื่อนพบว่า ปี 2564 ถึงปี 2566 กลุ่มได้ 220 รายรวมน้ำหนัก 5 ล้านกิโลกรัมโดยในช่วง 3 ปีที่ผ่านมา การกระทำผิดลักลอบนำเข้าหมูเถื่อนเพิ่มมากขึ้นค่ะ มีความคืบหน้าเหตุฟ้าผ่าจนเกิดไฟลุกไหม้บ่อขยะแห่งหนึ่งในอำเภอบางละมุงจังหวัดชลบุรีค่ะล่าสุดเจ้าหน้าที่ยังคงเร่ง เพื่อป้องกันไม่ให้ส่งผลกระทบต่อประชาชนในพื้นที่ค่ะ เจ้าหน้าที่ดับเพลิงยังคงเร่งสูบน้ำเพื่อดับไฟไม่ให้เกิดการปะทุขึ้นมาอีก เมนบอร์ดทิ้งขยะเนื้อที่ 50 ได้  ภายในซอยทุ่งกลมตาลหมัน 20  3 ตำบลหนองปรืออำเภอบางละมุงจังหวัดชลบุรีค่ะ หลังจากที่ถูกฟ้าผ่าแล้วก็เกิดไฟลุกไหม้ตั้งแต่ช่วงเช้ามืดที่ผ่านมา  ส่งผลทำให้เกิด มันป่วยพุ่งขึ้นสู่ท้องฟ้าจำนวนมากรองนายกเทศมนตรีเมืองหนองปรือ ไหนว่าบอกขยะแห่งนี้เทศบาลหนองปรือมีคำสั่งปิดไปแล้วนะคะแต่ว่าก็ยังมีคนรักเรา นำขยะมาทิ้ง สาเหตุก็ทราบว่าช่วงเช้ามืดที่ผ่านมามีฝนตก ก็เกิดฟ้าผ่าก่อนที่จะเกิดกลุ่มควันและไฟลุกไหม้ขึ้นมาขณะนี้เจ้าหน้าที่อยู่ระหว่างการเร่ง ไปเพื่อไม่ให้ส่งผลกระทบ  ชาวบ้านในพื้นที่ค่ะ  เมื่อคืนน่าจะเป็นฟ้าผ่า        ไม่ให้สิ่งแวดล้อม  เทศบาล         สอดคล้องกับนายเบิกชายนิลปานันผู้อำนวยการกองช่างสุขาภิบาลบอกว่าบ่อขยะของเทศบาลอยู่ห่างจาก  ที่เกิดเหตุพอสมควรค่ะ โดยบ่อขยะที่เกิดเพลิงไหม้ดังกล่าวนี้เป็นของเอกชนไม่มีระบบบริหารจัดการที่ถูกต้อง เทศบาลได้มีการสั่งปิดบ่ไปแล้วแล้วก็แนะนำให้นำดินกินเศษวัสดุก่อสร้างนั้นมา   ล่าสุด นายวรพจน์ ของสำนักปลัดฝ่ายป้องกันภัยอำเภอบางละมุงได้ลงพื้นที่ไปสั่งการรถดับเพลิงเพื่อ กลุ่มเพลิง ไม่ให้ชาวบ้านโดยดังกล่าวนั้น ผลกระทบก็ใช้เวลานานกว่า 8 ชั่วโมงนะคะจึงสามารถที่จะควบคุมเพลิงไว้ได้      คนขับรถสองแถวเมืองพัทยาจังหวัดชลบุรี พวกตะลุมบอนกันกลางถนนค่ะ  เนื่องจากว่าแย่งจุดจอดรถ จอดรับผู้โดยสารกันขณะที่ชาวบ้านในพื้นที่ก็ขอให้หน่วยงานที่เกี่ยวข้องนั้นกวดขันกับเพราะว่า เหตุการณ์ลักษณะนี้ขึ้นบ่อยครั้งค่ะ คนขับรถสหกรณ์สองแถวเมืองพัทยาได้ก่อเหตุทะเลาะวิวาทกันกลางถนน พัทยาใต้สาย 2 ตำบลหนองปรืออำเภอบางละมุงจังหวัดชลบุรีค่ะ โดยมีกลุ่มเพื่อนของแต่ละฝ่ายนั้นเข้ามาตะลุมบอนกัน จอดรถ ขวางการจราจรขณะที่นักท่องเที่ยวที่นั่งรถโดยสารมาด้วยพากันตก ใจค่ะ ตอนลงจากรถ กระทั่งตำรวจสภพัทยาเข้ามาระงับเหตุแล้วก็เชิญทั้งสองฝ่ายนั้นไปที่โรงพัก เพื่อเสียค่าปรับและเจรจาไกล่เกลี่ย เหตุการณ์นี้เกิดขึ้นเมื่อช่วงค่ำวานนี้ค่ะ จากการสอบถามทราบว่าสาเหตุที่ทะเลาะวิวาทกันก็มาจากปัญหาเรื่องแย่งที่จอดรถ เพื่อรอรับผู้โดยสารค่ะ  เหตุการณ์ดังกล่าวก็เกิดกระแสวิพากษ์วิจารณ์อย่างมากจากประชาชนและนักท่องเที่ยวโดยมองว่าการกระทำของผู้ประกอบ รถสองแถว   ภาพลักษณ์ รายการท่องเที่ยวเมืองพัทยา ฉันต้องการให้หน่วยงานที่เกี่ยวข้องนั้นลงพื้นที่ ระเบียบอย่างจริงจังเนื่องจากปัญหาทะเลาะวิวาทแย่งที่จอดรถนั้นมีมานานแล้วแล้วก็  บ่อยครั้ง แม้ว่าจะเป็นจุด ห้ามจอด แต่ว่าที่ผ่านมาก็มีเจ้าหน้าที่กวดขันอยู่นะคะแต่ก็พบการฝ่าฝืนเป็นระยะ ล่าสุดผู้สื่อข่าวลงพื้นที่ไปตรวจสอบบริเวณจุด เกิดเหตุก็ยังพบ สหกรณ์ แถวที่แวะเวียนมาจอดรถ  จอดรับผู้โดยสารตลอดทั้งวันเช่นเคยค่ะ    เกิดเหตุรถไฟท้องถิ่นขบวนที่ 46 พัทลุงสุไหงโกลกชนผู้หญิงคนหนึ่งเสียชีวิตขณะที่นั่งเหม่อลอยอยู่ริมทาง ก่อนถึงสถานีรถไฟชุมทางหาดใหญ่อำเภอหาดใหญ่จังหวัดสงขลาประมาณ 2 กิโลเมตรนะคะ โดยพบว่าหญิงคนดังกล่าวนั้นมาจากพื้นที่ทางภาคเหนือค่ะ มึงจะเดินทางมาพักบ้านญาติเมื่อ 2 วันก่อนค่ะ ตำรวจภูธรหาดใหญ่และเจ้าหน้าที่กู้ภัยมูลนิธิเข้าตรวจสอบจุดเกิดเหตุ ขบวนที่ 463 พัทลุงสุไหงโกลกซึ่งเป็นขบวนรถไฟท้องถิ่นชนคนเสียชีวิต  ใกล้กับสะพานรถไฟข้ามคลองอู่ตะเภาหรือสะพานท่าแซถนนสาครมงคล เทศบาลนครหาดใหญ่จังหวัดสงขลาค่ะพบผู้เสียชีวิตเป็นผู้หญิงไม่ทราบชื่อ อายุประมาณ 40 ที่นอนเสียชีวิตอยู่ริมทางรถไฟในสภาพที่ถูกรถไฟชนเข้าที่ศีรษะ ในตัวมีเพียงโทรศัพท์มือถือกระเป๋าเงินหมวกแก๊ป มีดและไฟแช็ค  ส่วนขบวนรถไฟได้หยุดเดินรถ และเจ้าหน้าที่ประจำรถนั้นได้ลงมาสอบถามเหตุการณ์ก่อนที่จะเคลื่อนขบวนเข้าสู่สถานีชุมทางหา ใหญ่ค่ะ จากการสอบถามผู้เห็นเหตุการณ์ก็เล่าว่าผู้เสียชีวิตนั้นเป็นคนจากพื้นที่ภาคเหนือมาพัก สายหยุด ญาติในละแวกที่เกิดเหตุเมื่อ 2 วันที่แล้วและเมื่อวานนี้ก็ได้มานั่งเหมือนรออยู่ริมทางรถไฟ  Rabbit ที่จะถูกรถไฟชนมาหลายครั้ง แต่ก็ เอาหัวหลบได้ทัน จนกระทั่งเมื่อเช้าที่ผ่านมาค่ะผู้เสียชีวิตนั้นได้มานั่งอยู่ริมทางรถไฟอีก แต่ว่าครั้งนี้เนี่ย นั่งอยู่ใกล้ทางรถไฟเกินไปจึงหลบไม่พ้นจึงได้ถูกรถไฟเฉี่ยวชนเสียชีวิต ผู้เห็นเหตุการณ์ยืนยันนะคะว่าจะได้รถไฟนั้นได้มีการเปิดบลูทูธส่งสัญญาณเตือนภัย และพยายามที่จะชะลอความเร็วแล้วแต่ว่าผู้เสียชีวิตนั้นก็ยังคงนั่งอยู่ที่เดิม รถไฟชนเสียชีวิตค่ะ     หมดเวลาของฉันค่ะ 16:00 น แล้วนะคะอีกสักครู่รับชมรายการดูให้รู้ค่ะช่วงนี้ดิฉันและทีมงาน ไปก่อนนะคะสวัสดีค่ะ          จากบทพระเอกในหนังใหญ่  เรื่องราวในชีวิตจริง   ติดตามข่าวค่ำมิติใหม่  17-18 ตุลาคมนี้ ทาง ThaiPBS 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ai PBS ทันข่าว 16.00 น. | 16 ต.ค. 66 (181066)</dc:title>
  <dc:creator/>
  <cp:keywords/>
  <dcterms:created xsi:type="dcterms:W3CDTF">2024-01-04T02:50:20Z</dcterms:created>
  <dcterms:modified xsi:type="dcterms:W3CDTF">2024-01-04T02:50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18 ตุลาคม 2566 เวลา 09.00 น.</vt:lpwstr>
  </property>
  <property fmtid="{D5CDD505-2E9C-101B-9397-08002B2CF9AE}" pid="3" name="subtitle">
    <vt:lpwstr/>
  </property>
</Properties>
</file>